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3F24A" w14:textId="7E931B05" w:rsidR="006662B3" w:rsidRPr="00AF67EC" w:rsidRDefault="006662B3" w:rsidP="006662B3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AF67EC">
        <w:rPr>
          <w:rFonts w:ascii="Arial" w:hAnsi="Arial" w:cs="Arial"/>
          <w:b/>
          <w:bCs/>
          <w:sz w:val="40"/>
          <w:szCs w:val="40"/>
        </w:rPr>
        <w:t>James McGowan</w:t>
      </w:r>
    </w:p>
    <w:p w14:paraId="6C808D38" w14:textId="5EBE951B" w:rsidR="006662B3" w:rsidRPr="00AF67EC" w:rsidRDefault="00531DBF" w:rsidP="006662B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119 Spencer Road</w:t>
      </w:r>
      <w:r w:rsidR="006662B3" w:rsidRPr="00AF67EC">
        <w:rPr>
          <w:rFonts w:ascii="Arial" w:hAnsi="Arial" w:cs="Arial"/>
        </w:rPr>
        <w:t xml:space="preserve">, Stoke-On-Trent, ST4 </w:t>
      </w:r>
      <w:r>
        <w:rPr>
          <w:rFonts w:ascii="Arial" w:hAnsi="Arial" w:cs="Arial"/>
        </w:rPr>
        <w:t>2BE</w:t>
      </w:r>
    </w:p>
    <w:p w14:paraId="42E9D40B" w14:textId="7B6CD424" w:rsidR="006662B3" w:rsidRPr="00AF67EC" w:rsidRDefault="006662B3" w:rsidP="006662B3">
      <w:pPr>
        <w:jc w:val="center"/>
        <w:rPr>
          <w:rFonts w:ascii="Arial" w:hAnsi="Arial" w:cs="Arial"/>
        </w:rPr>
      </w:pPr>
      <w:r w:rsidRPr="00AF67EC">
        <w:rPr>
          <w:rFonts w:ascii="Arial" w:hAnsi="Arial" w:cs="Arial"/>
        </w:rPr>
        <w:t xml:space="preserve">Email: </w:t>
      </w:r>
      <w:hyperlink r:id="rId6" w:history="1">
        <w:r w:rsidRPr="00AF67EC">
          <w:rPr>
            <w:rStyle w:val="Hyperlink"/>
            <w:rFonts w:ascii="Arial" w:hAnsi="Arial" w:cs="Arial"/>
          </w:rPr>
          <w:t>James.mcgowan73@gmail.com</w:t>
        </w:r>
      </w:hyperlink>
    </w:p>
    <w:p w14:paraId="567E5E4E" w14:textId="499029D7" w:rsidR="006662B3" w:rsidRPr="00AF67EC" w:rsidRDefault="006662B3" w:rsidP="006662B3">
      <w:pPr>
        <w:jc w:val="center"/>
        <w:rPr>
          <w:rFonts w:ascii="Arial" w:hAnsi="Arial" w:cs="Arial"/>
          <w:sz w:val="21"/>
          <w:szCs w:val="21"/>
        </w:rPr>
      </w:pPr>
      <w:r w:rsidRPr="00AF67EC">
        <w:rPr>
          <w:rFonts w:ascii="Arial" w:hAnsi="Arial" w:cs="Arial"/>
        </w:rPr>
        <w:t>LinkedIn:</w:t>
      </w:r>
      <w:r w:rsidRPr="00AF67EC">
        <w:rPr>
          <w:rFonts w:ascii="Arial" w:hAnsi="Arial" w:cs="Arial"/>
          <w:sz w:val="21"/>
          <w:szCs w:val="21"/>
        </w:rPr>
        <w:t xml:space="preserve"> </w:t>
      </w:r>
      <w:hyperlink r:id="rId7" w:history="1">
        <w:r w:rsidRPr="00AF67EC">
          <w:rPr>
            <w:rStyle w:val="Hyperlink"/>
            <w:rFonts w:ascii="Arial" w:hAnsi="Arial" w:cs="Arial"/>
            <w:sz w:val="21"/>
            <w:szCs w:val="21"/>
          </w:rPr>
          <w:t>https://www.linkedin.com/in/james-mcgowan-903135167</w:t>
        </w:r>
      </w:hyperlink>
    </w:p>
    <w:p w14:paraId="34E61269" w14:textId="1F45801B" w:rsidR="006662B3" w:rsidRPr="00AF67EC" w:rsidRDefault="006662B3" w:rsidP="006662B3">
      <w:pPr>
        <w:jc w:val="center"/>
        <w:rPr>
          <w:rFonts w:ascii="Arial" w:hAnsi="Arial" w:cs="Arial"/>
        </w:rPr>
      </w:pPr>
      <w:r w:rsidRPr="00AF67EC">
        <w:rPr>
          <w:rFonts w:ascii="Arial" w:hAnsi="Arial" w:cs="Arial"/>
        </w:rPr>
        <w:t xml:space="preserve">Website: </w:t>
      </w:r>
      <w:hyperlink r:id="rId8" w:history="1">
        <w:r w:rsidRPr="00AF67EC">
          <w:rPr>
            <w:rStyle w:val="Hyperlink"/>
            <w:rFonts w:ascii="Arial" w:hAnsi="Arial" w:cs="Arial"/>
          </w:rPr>
          <w:t>https://m012343i.github.io/James-McGowan</w:t>
        </w:r>
      </w:hyperlink>
    </w:p>
    <w:p w14:paraId="066C1DE7" w14:textId="77777777" w:rsidR="006662B3" w:rsidRPr="00AF67EC" w:rsidRDefault="006662B3" w:rsidP="006662B3">
      <w:pPr>
        <w:rPr>
          <w:rFonts w:ascii="Arial" w:hAnsi="Arial" w:cs="Arial"/>
        </w:rPr>
      </w:pPr>
    </w:p>
    <w:p w14:paraId="3F992DB0" w14:textId="77777777" w:rsidR="009F4CFE" w:rsidRPr="00AF67EC" w:rsidRDefault="009F4CFE" w:rsidP="006662B3">
      <w:pPr>
        <w:rPr>
          <w:rFonts w:ascii="Arial" w:hAnsi="Arial" w:cs="Arial"/>
        </w:rPr>
      </w:pPr>
    </w:p>
    <w:p w14:paraId="57F2A7D4" w14:textId="77777777" w:rsidR="009F4CFE" w:rsidRPr="00AF67EC" w:rsidRDefault="009F4CFE" w:rsidP="006662B3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 xml:space="preserve">Profile </w:t>
      </w:r>
    </w:p>
    <w:p w14:paraId="3A758905" w14:textId="5585AB79" w:rsidR="009F4CFE" w:rsidRPr="00AF67EC" w:rsidRDefault="009F4CFE" w:rsidP="006662B3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A </w:t>
      </w:r>
      <w:r w:rsidR="004B034F">
        <w:rPr>
          <w:rFonts w:ascii="Arial" w:hAnsi="Arial" w:cs="Arial"/>
          <w:sz w:val="22"/>
          <w:szCs w:val="22"/>
        </w:rPr>
        <w:t>final</w:t>
      </w:r>
      <w:r w:rsidRPr="00AF67EC">
        <w:rPr>
          <w:rFonts w:ascii="Arial" w:hAnsi="Arial" w:cs="Arial"/>
          <w:sz w:val="22"/>
          <w:szCs w:val="22"/>
        </w:rPr>
        <w:t xml:space="preserve"> year Computer Games Development student with practical experience in C++, Unreal Engine, Unity and Microsoft office 365. Looking for an opportunity to contribute as well as further develop programming skills and gain further knowledge to develop a career in the games industry.</w:t>
      </w:r>
    </w:p>
    <w:p w14:paraId="6598C8E0" w14:textId="0C5CFF38" w:rsidR="009F4CFE" w:rsidRPr="00AF67EC" w:rsidRDefault="009F4CFE" w:rsidP="006662B3">
      <w:pPr>
        <w:rPr>
          <w:rFonts w:ascii="Arial" w:hAnsi="Arial" w:cs="Arial"/>
          <w:sz w:val="22"/>
          <w:szCs w:val="22"/>
        </w:rPr>
      </w:pPr>
    </w:p>
    <w:p w14:paraId="66B7D139" w14:textId="77777777" w:rsidR="00C13A69" w:rsidRPr="00AF67EC" w:rsidRDefault="00C13A69" w:rsidP="006662B3">
      <w:pPr>
        <w:rPr>
          <w:rFonts w:ascii="Arial" w:hAnsi="Arial" w:cs="Arial"/>
          <w:sz w:val="22"/>
          <w:szCs w:val="22"/>
        </w:rPr>
      </w:pPr>
    </w:p>
    <w:p w14:paraId="029CF373" w14:textId="52F496A3" w:rsidR="00C13A69" w:rsidRPr="00AF67EC" w:rsidRDefault="009F4CFE" w:rsidP="006662B3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>Education</w:t>
      </w:r>
    </w:p>
    <w:p w14:paraId="0C43CAC0" w14:textId="0E6E7963" w:rsidR="009E0632" w:rsidRPr="00AF67EC" w:rsidRDefault="009E0632" w:rsidP="006662B3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Staffordshire University                 </w:t>
      </w:r>
    </w:p>
    <w:p w14:paraId="3F3386D5" w14:textId="55189F0B" w:rsidR="009E0632" w:rsidRDefault="009E0632" w:rsidP="006662B3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BSc (Hons) Computer Games Development                                         20/09/18</w:t>
      </w:r>
      <w:r w:rsidR="000D6829">
        <w:rPr>
          <w:rFonts w:ascii="Arial" w:hAnsi="Arial" w:cs="Arial"/>
          <w:sz w:val="22"/>
          <w:szCs w:val="22"/>
        </w:rPr>
        <w:t xml:space="preserve"> – </w:t>
      </w:r>
      <w:r w:rsidR="00EA670C">
        <w:rPr>
          <w:rFonts w:ascii="Arial" w:hAnsi="Arial" w:cs="Arial"/>
          <w:sz w:val="22"/>
          <w:szCs w:val="22"/>
        </w:rPr>
        <w:t>18</w:t>
      </w:r>
      <w:r w:rsidR="000D6829">
        <w:rPr>
          <w:rFonts w:ascii="Arial" w:hAnsi="Arial" w:cs="Arial"/>
          <w:sz w:val="22"/>
          <w:szCs w:val="22"/>
        </w:rPr>
        <w:t>/06/2</w:t>
      </w:r>
      <w:r w:rsidR="004B034F">
        <w:rPr>
          <w:rFonts w:ascii="Arial" w:hAnsi="Arial" w:cs="Arial"/>
          <w:sz w:val="22"/>
          <w:szCs w:val="22"/>
        </w:rPr>
        <w:t>1</w:t>
      </w:r>
    </w:p>
    <w:p w14:paraId="2C9A4456" w14:textId="77777777" w:rsidR="00754661" w:rsidRDefault="00754661" w:rsidP="006662B3">
      <w:pPr>
        <w:rPr>
          <w:rFonts w:ascii="Arial" w:hAnsi="Arial" w:cs="Arial"/>
          <w:sz w:val="22"/>
          <w:szCs w:val="22"/>
        </w:rPr>
      </w:pPr>
    </w:p>
    <w:p w14:paraId="07423D82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Leeds City College</w:t>
      </w:r>
    </w:p>
    <w:p w14:paraId="133E6A23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BTEC Games Development                           D*D*D*                             </w:t>
      </w:r>
      <w:r>
        <w:rPr>
          <w:rFonts w:ascii="Arial" w:hAnsi="Arial" w:cs="Arial"/>
          <w:sz w:val="22"/>
          <w:szCs w:val="22"/>
        </w:rPr>
        <w:t xml:space="preserve"> </w:t>
      </w:r>
      <w:r w:rsidRPr="00AF67EC">
        <w:rPr>
          <w:rFonts w:ascii="Arial" w:hAnsi="Arial" w:cs="Arial"/>
          <w:sz w:val="22"/>
          <w:szCs w:val="22"/>
        </w:rPr>
        <w:t>01/09/16</w:t>
      </w:r>
      <w:r>
        <w:rPr>
          <w:rFonts w:ascii="Arial" w:hAnsi="Arial" w:cs="Arial"/>
          <w:sz w:val="22"/>
          <w:szCs w:val="22"/>
        </w:rPr>
        <w:t xml:space="preserve"> – 20/06/18</w:t>
      </w:r>
    </w:p>
    <w:p w14:paraId="5C7A863F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</w:p>
    <w:p w14:paraId="637D0E4E" w14:textId="77777777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Ilkley Grammar School</w:t>
      </w:r>
    </w:p>
    <w:p w14:paraId="4F9AA3FF" w14:textId="2EB79D03" w:rsidR="00754661" w:rsidRPr="00AF67EC" w:rsidRDefault="00754661" w:rsidP="00754661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9 GCSE</w:t>
      </w:r>
      <w:r w:rsidR="00667F40">
        <w:rPr>
          <w:rFonts w:ascii="Arial" w:hAnsi="Arial" w:cs="Arial"/>
          <w:sz w:val="22"/>
          <w:szCs w:val="22"/>
        </w:rPr>
        <w:t>s</w:t>
      </w:r>
      <w:r w:rsidRPr="00AF67EC">
        <w:rPr>
          <w:rFonts w:ascii="Arial" w:hAnsi="Arial" w:cs="Arial"/>
          <w:sz w:val="22"/>
          <w:szCs w:val="22"/>
        </w:rPr>
        <w:t xml:space="preserve"> including English, Maths and Computer Science                    01/09/11</w:t>
      </w:r>
      <w:r>
        <w:rPr>
          <w:rFonts w:ascii="Arial" w:hAnsi="Arial" w:cs="Arial"/>
          <w:sz w:val="22"/>
          <w:szCs w:val="22"/>
        </w:rPr>
        <w:t xml:space="preserve"> – 20/06/16</w:t>
      </w:r>
    </w:p>
    <w:p w14:paraId="7C8B4E28" w14:textId="77777777" w:rsidR="00754661" w:rsidRPr="00AF67EC" w:rsidRDefault="00754661" w:rsidP="006662B3">
      <w:pPr>
        <w:rPr>
          <w:rFonts w:ascii="Arial" w:hAnsi="Arial" w:cs="Arial"/>
          <w:sz w:val="22"/>
          <w:szCs w:val="22"/>
        </w:rPr>
      </w:pPr>
    </w:p>
    <w:p w14:paraId="763B0EF5" w14:textId="52B9D479" w:rsidR="009E0632" w:rsidRPr="00AF67EC" w:rsidRDefault="009E0632" w:rsidP="006662B3">
      <w:pPr>
        <w:rPr>
          <w:rFonts w:ascii="Arial" w:hAnsi="Arial" w:cs="Arial"/>
          <w:sz w:val="22"/>
          <w:szCs w:val="22"/>
        </w:rPr>
      </w:pPr>
    </w:p>
    <w:p w14:paraId="3E190F62" w14:textId="45FF1E2F" w:rsidR="009E0632" w:rsidRDefault="009E0632" w:rsidP="006662B3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>Key Modules</w:t>
      </w:r>
    </w:p>
    <w:p w14:paraId="6264A55E" w14:textId="66D4461E" w:rsidR="00D744F8" w:rsidRDefault="009E0632" w:rsidP="006662B3">
      <w:p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Fundamentals </w:t>
      </w:r>
      <w:r w:rsidR="00AF67EC" w:rsidRPr="00AF67EC">
        <w:rPr>
          <w:rFonts w:ascii="Arial" w:hAnsi="Arial" w:cs="Arial"/>
          <w:sz w:val="22"/>
          <w:szCs w:val="22"/>
        </w:rPr>
        <w:t>of</w:t>
      </w:r>
      <w:r w:rsidRPr="00AF67EC">
        <w:rPr>
          <w:rFonts w:ascii="Arial" w:hAnsi="Arial" w:cs="Arial"/>
          <w:sz w:val="22"/>
          <w:szCs w:val="22"/>
        </w:rPr>
        <w:t xml:space="preserve"> Game and Graphical system Development: Used Visual Studios to creat</w:t>
      </w:r>
      <w:r w:rsidR="00437FC4">
        <w:rPr>
          <w:rFonts w:ascii="Arial" w:hAnsi="Arial" w:cs="Arial"/>
          <w:sz w:val="22"/>
          <w:szCs w:val="22"/>
        </w:rPr>
        <w:t xml:space="preserve">e a Pacman </w:t>
      </w:r>
      <w:r w:rsidR="009D6188">
        <w:rPr>
          <w:rFonts w:ascii="Arial" w:hAnsi="Arial" w:cs="Arial"/>
          <w:sz w:val="22"/>
          <w:szCs w:val="22"/>
        </w:rPr>
        <w:t>style</w:t>
      </w:r>
      <w:r w:rsidR="00437FC4">
        <w:rPr>
          <w:rFonts w:ascii="Arial" w:hAnsi="Arial" w:cs="Arial"/>
          <w:sz w:val="22"/>
          <w:szCs w:val="22"/>
        </w:rPr>
        <w:t xml:space="preserve"> game and FreeGLUT to create a </w:t>
      </w:r>
      <w:r w:rsidR="00D744F8">
        <w:rPr>
          <w:rFonts w:ascii="Arial" w:hAnsi="Arial" w:cs="Arial"/>
          <w:sz w:val="22"/>
          <w:szCs w:val="22"/>
        </w:rPr>
        <w:t>graphical programme.</w:t>
      </w:r>
    </w:p>
    <w:p w14:paraId="0E14A3F5" w14:textId="77777777" w:rsidR="00571749" w:rsidRDefault="00571749" w:rsidP="006662B3">
      <w:pPr>
        <w:rPr>
          <w:rFonts w:ascii="Arial" w:hAnsi="Arial" w:cs="Arial"/>
          <w:sz w:val="22"/>
          <w:szCs w:val="22"/>
        </w:rPr>
      </w:pPr>
    </w:p>
    <w:p w14:paraId="5DB675CE" w14:textId="061CCB79" w:rsidR="006C5758" w:rsidRDefault="00DA4B89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ame engine programming:</w:t>
      </w:r>
      <w:r w:rsidR="006D03A9">
        <w:rPr>
          <w:rFonts w:ascii="Arial" w:hAnsi="Arial" w:cs="Arial"/>
          <w:sz w:val="22"/>
          <w:szCs w:val="22"/>
        </w:rPr>
        <w:t xml:space="preserve"> Used Unreal Engine to create a </w:t>
      </w:r>
      <w:r w:rsidR="00687384">
        <w:rPr>
          <w:rFonts w:ascii="Arial" w:hAnsi="Arial" w:cs="Arial"/>
          <w:sz w:val="22"/>
          <w:szCs w:val="22"/>
        </w:rPr>
        <w:t>first</w:t>
      </w:r>
      <w:r w:rsidR="006D03A9">
        <w:rPr>
          <w:rFonts w:ascii="Arial" w:hAnsi="Arial" w:cs="Arial"/>
          <w:sz w:val="22"/>
          <w:szCs w:val="22"/>
        </w:rPr>
        <w:t>-person shooter game as well as a racing game</w:t>
      </w:r>
      <w:r w:rsidR="006A768E">
        <w:rPr>
          <w:rFonts w:ascii="Arial" w:hAnsi="Arial" w:cs="Arial"/>
          <w:sz w:val="22"/>
          <w:szCs w:val="22"/>
        </w:rPr>
        <w:t>.</w:t>
      </w:r>
    </w:p>
    <w:p w14:paraId="19B68E11" w14:textId="77777777" w:rsidR="00571749" w:rsidRDefault="00571749" w:rsidP="006662B3">
      <w:pPr>
        <w:rPr>
          <w:rFonts w:ascii="Arial" w:hAnsi="Arial" w:cs="Arial"/>
          <w:sz w:val="22"/>
          <w:szCs w:val="22"/>
        </w:rPr>
      </w:pPr>
    </w:p>
    <w:p w14:paraId="25B72901" w14:textId="0164F4A5" w:rsidR="00DA4B89" w:rsidRDefault="00DA4B89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ame development:</w:t>
      </w:r>
      <w:r w:rsidR="00571749">
        <w:rPr>
          <w:rFonts w:ascii="Arial" w:hAnsi="Arial" w:cs="Arial"/>
          <w:sz w:val="22"/>
          <w:szCs w:val="22"/>
        </w:rPr>
        <w:t xml:space="preserve"> Used </w:t>
      </w:r>
      <w:r w:rsidR="00E67C2D">
        <w:rPr>
          <w:rFonts w:ascii="Arial" w:hAnsi="Arial" w:cs="Arial"/>
          <w:sz w:val="22"/>
          <w:szCs w:val="22"/>
        </w:rPr>
        <w:t>Unre</w:t>
      </w:r>
      <w:r w:rsidR="00B67753">
        <w:rPr>
          <w:rFonts w:ascii="Arial" w:hAnsi="Arial" w:cs="Arial"/>
          <w:sz w:val="22"/>
          <w:szCs w:val="22"/>
        </w:rPr>
        <w:t xml:space="preserve">al Engine </w:t>
      </w:r>
      <w:r w:rsidR="00571749">
        <w:rPr>
          <w:rFonts w:ascii="Arial" w:hAnsi="Arial" w:cs="Arial"/>
          <w:sz w:val="22"/>
          <w:szCs w:val="22"/>
        </w:rPr>
        <w:t>to create a tower defence game.</w:t>
      </w:r>
    </w:p>
    <w:p w14:paraId="75DECDB9" w14:textId="77777777" w:rsidR="00441234" w:rsidRDefault="00441234" w:rsidP="006662B3">
      <w:pPr>
        <w:rPr>
          <w:rFonts w:ascii="Arial" w:hAnsi="Arial" w:cs="Arial"/>
          <w:sz w:val="22"/>
          <w:szCs w:val="22"/>
        </w:rPr>
      </w:pPr>
    </w:p>
    <w:p w14:paraId="00006F4B" w14:textId="700408BC" w:rsidR="00441234" w:rsidRDefault="005C4F63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rtual and </w:t>
      </w:r>
      <w:r w:rsidR="00A12FB3">
        <w:rPr>
          <w:rFonts w:ascii="Arial" w:hAnsi="Arial" w:cs="Arial"/>
          <w:sz w:val="22"/>
          <w:szCs w:val="22"/>
        </w:rPr>
        <w:t>Augmented</w:t>
      </w:r>
      <w:r>
        <w:rPr>
          <w:rFonts w:ascii="Arial" w:hAnsi="Arial" w:cs="Arial"/>
          <w:sz w:val="22"/>
          <w:szCs w:val="22"/>
        </w:rPr>
        <w:t xml:space="preserve"> reality</w:t>
      </w:r>
      <w:r w:rsidR="00AC66F7">
        <w:rPr>
          <w:rFonts w:ascii="Arial" w:hAnsi="Arial" w:cs="Arial"/>
          <w:sz w:val="22"/>
          <w:szCs w:val="22"/>
        </w:rPr>
        <w:t>:</w:t>
      </w:r>
      <w:r w:rsidR="00441234">
        <w:rPr>
          <w:rFonts w:ascii="Arial" w:hAnsi="Arial" w:cs="Arial"/>
          <w:sz w:val="22"/>
          <w:szCs w:val="22"/>
        </w:rPr>
        <w:t xml:space="preserve"> Used Unreal </w:t>
      </w:r>
      <w:r w:rsidR="00800228">
        <w:rPr>
          <w:rFonts w:ascii="Arial" w:hAnsi="Arial" w:cs="Arial"/>
          <w:sz w:val="22"/>
          <w:szCs w:val="22"/>
        </w:rPr>
        <w:t>E</w:t>
      </w:r>
      <w:r w:rsidR="00441234">
        <w:rPr>
          <w:rFonts w:ascii="Arial" w:hAnsi="Arial" w:cs="Arial"/>
          <w:sz w:val="22"/>
          <w:szCs w:val="22"/>
        </w:rPr>
        <w:t xml:space="preserve">ngine </w:t>
      </w:r>
      <w:r w:rsidR="00716D10">
        <w:rPr>
          <w:rFonts w:ascii="Arial" w:hAnsi="Arial" w:cs="Arial"/>
          <w:sz w:val="22"/>
          <w:szCs w:val="22"/>
        </w:rPr>
        <w:t xml:space="preserve">to create an application or </w:t>
      </w:r>
      <w:r w:rsidR="00271B94">
        <w:rPr>
          <w:rFonts w:ascii="Arial" w:hAnsi="Arial" w:cs="Arial"/>
          <w:sz w:val="22"/>
          <w:szCs w:val="22"/>
        </w:rPr>
        <w:t>game that would assist people</w:t>
      </w:r>
      <w:r w:rsidR="00FD3B6C">
        <w:rPr>
          <w:rFonts w:ascii="Arial" w:hAnsi="Arial" w:cs="Arial"/>
          <w:sz w:val="22"/>
          <w:szCs w:val="22"/>
        </w:rPr>
        <w:t xml:space="preserve"> who are unable</w:t>
      </w:r>
      <w:r w:rsidR="009D02C3">
        <w:rPr>
          <w:rFonts w:ascii="Arial" w:hAnsi="Arial" w:cs="Arial"/>
          <w:sz w:val="22"/>
          <w:szCs w:val="22"/>
        </w:rPr>
        <w:t xml:space="preserve"> to travel</w:t>
      </w:r>
      <w:r w:rsidR="000938E7">
        <w:rPr>
          <w:rFonts w:ascii="Arial" w:hAnsi="Arial" w:cs="Arial"/>
          <w:sz w:val="22"/>
          <w:szCs w:val="22"/>
        </w:rPr>
        <w:t xml:space="preserve"> </w:t>
      </w:r>
      <w:r w:rsidR="00CB4865">
        <w:rPr>
          <w:rFonts w:ascii="Arial" w:hAnsi="Arial" w:cs="Arial"/>
          <w:sz w:val="22"/>
          <w:szCs w:val="22"/>
        </w:rPr>
        <w:t>or play games.</w:t>
      </w:r>
    </w:p>
    <w:p w14:paraId="78578A3F" w14:textId="6A580747" w:rsidR="005C4F63" w:rsidRDefault="00AC66F7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255B96D3" w14:textId="27333790" w:rsidR="00CB4865" w:rsidRDefault="00CB4865" w:rsidP="00CB486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bile Games Development:</w:t>
      </w:r>
      <w:r w:rsidR="00D7060B">
        <w:rPr>
          <w:rFonts w:ascii="Arial" w:hAnsi="Arial" w:cs="Arial"/>
          <w:sz w:val="22"/>
          <w:szCs w:val="22"/>
        </w:rPr>
        <w:t xml:space="preserve"> Using Unity to create a mobile game that could eventually </w:t>
      </w:r>
      <w:r w:rsidR="000A2608">
        <w:rPr>
          <w:rFonts w:ascii="Arial" w:hAnsi="Arial" w:cs="Arial"/>
          <w:sz w:val="22"/>
          <w:szCs w:val="22"/>
        </w:rPr>
        <w:t xml:space="preserve">be added to the Play </w:t>
      </w:r>
      <w:r w:rsidR="00667F40">
        <w:rPr>
          <w:rFonts w:ascii="Arial" w:hAnsi="Arial" w:cs="Arial"/>
          <w:sz w:val="22"/>
          <w:szCs w:val="22"/>
        </w:rPr>
        <w:t>S</w:t>
      </w:r>
      <w:r w:rsidR="000A2608">
        <w:rPr>
          <w:rFonts w:ascii="Arial" w:hAnsi="Arial" w:cs="Arial"/>
          <w:sz w:val="22"/>
          <w:szCs w:val="22"/>
        </w:rPr>
        <w:t>tore or Apple store.</w:t>
      </w:r>
    </w:p>
    <w:p w14:paraId="07E94A46" w14:textId="77777777" w:rsidR="00D7060B" w:rsidRDefault="00D7060B" w:rsidP="00CB4865">
      <w:pPr>
        <w:rPr>
          <w:rFonts w:ascii="Arial" w:hAnsi="Arial" w:cs="Arial"/>
          <w:sz w:val="22"/>
          <w:szCs w:val="22"/>
        </w:rPr>
      </w:pPr>
    </w:p>
    <w:p w14:paraId="4E1C0E40" w14:textId="5DE207CC" w:rsidR="00CB4865" w:rsidRDefault="00CB4865" w:rsidP="00CB486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biquitous Computing:</w:t>
      </w:r>
      <w:r w:rsidR="002F5F19">
        <w:rPr>
          <w:rFonts w:ascii="Arial" w:hAnsi="Arial" w:cs="Arial"/>
          <w:sz w:val="22"/>
          <w:szCs w:val="22"/>
        </w:rPr>
        <w:t xml:space="preserve"> Using Amazon developer to </w:t>
      </w:r>
      <w:r w:rsidR="00834724">
        <w:rPr>
          <w:rFonts w:ascii="Arial" w:hAnsi="Arial" w:cs="Arial"/>
          <w:sz w:val="22"/>
          <w:szCs w:val="22"/>
        </w:rPr>
        <w:t xml:space="preserve">create a fridge application </w:t>
      </w:r>
      <w:r w:rsidR="00A42DFD">
        <w:rPr>
          <w:rFonts w:ascii="Arial" w:hAnsi="Arial" w:cs="Arial"/>
          <w:sz w:val="22"/>
          <w:szCs w:val="22"/>
        </w:rPr>
        <w:t>t</w:t>
      </w:r>
      <w:r w:rsidR="0043110E">
        <w:rPr>
          <w:rFonts w:ascii="Arial" w:hAnsi="Arial" w:cs="Arial"/>
          <w:sz w:val="22"/>
          <w:szCs w:val="22"/>
        </w:rPr>
        <w:t>hat can be published to amazon for people to use.</w:t>
      </w:r>
    </w:p>
    <w:p w14:paraId="545A20D2" w14:textId="77777777" w:rsidR="0043110E" w:rsidRDefault="0043110E" w:rsidP="006662B3">
      <w:pPr>
        <w:rPr>
          <w:rFonts w:ascii="Arial" w:hAnsi="Arial" w:cs="Arial"/>
          <w:sz w:val="22"/>
          <w:szCs w:val="22"/>
        </w:rPr>
      </w:pPr>
    </w:p>
    <w:p w14:paraId="16EE57C3" w14:textId="6410EA02" w:rsidR="009E0632" w:rsidRDefault="00A12FB3" w:rsidP="006662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nal year project:</w:t>
      </w:r>
      <w:r w:rsidR="00251DFF">
        <w:rPr>
          <w:rFonts w:ascii="Arial" w:hAnsi="Arial" w:cs="Arial"/>
          <w:sz w:val="22"/>
          <w:szCs w:val="22"/>
        </w:rPr>
        <w:t xml:space="preserve"> </w:t>
      </w:r>
      <w:r w:rsidR="00E90831">
        <w:rPr>
          <w:rFonts w:ascii="Arial" w:hAnsi="Arial" w:cs="Arial"/>
          <w:sz w:val="22"/>
          <w:szCs w:val="22"/>
        </w:rPr>
        <w:t>Using Unity again to create an application that can</w:t>
      </w:r>
      <w:r w:rsidR="0056556B">
        <w:rPr>
          <w:rFonts w:ascii="Arial" w:hAnsi="Arial" w:cs="Arial"/>
          <w:sz w:val="22"/>
          <w:szCs w:val="22"/>
        </w:rPr>
        <w:t xml:space="preserve"> help</w:t>
      </w:r>
      <w:r w:rsidR="00E011A2">
        <w:rPr>
          <w:rFonts w:ascii="Arial" w:hAnsi="Arial" w:cs="Arial"/>
          <w:sz w:val="22"/>
          <w:szCs w:val="22"/>
        </w:rPr>
        <w:t xml:space="preserve"> students get better a</w:t>
      </w:r>
      <w:r w:rsidR="00F123F2">
        <w:rPr>
          <w:rFonts w:ascii="Arial" w:hAnsi="Arial" w:cs="Arial"/>
          <w:sz w:val="22"/>
          <w:szCs w:val="22"/>
        </w:rPr>
        <w:t>t</w:t>
      </w:r>
      <w:r w:rsidR="00E011A2">
        <w:rPr>
          <w:rFonts w:ascii="Arial" w:hAnsi="Arial" w:cs="Arial"/>
          <w:sz w:val="22"/>
          <w:szCs w:val="22"/>
        </w:rPr>
        <w:t xml:space="preserve"> interviews and help develop them to fit </w:t>
      </w:r>
      <w:r w:rsidR="00F123F2">
        <w:rPr>
          <w:rFonts w:ascii="Arial" w:hAnsi="Arial" w:cs="Arial"/>
          <w:sz w:val="22"/>
          <w:szCs w:val="22"/>
        </w:rPr>
        <w:t>a role in the game industry</w:t>
      </w:r>
      <w:r w:rsidR="00E011A2">
        <w:rPr>
          <w:rFonts w:ascii="Arial" w:hAnsi="Arial" w:cs="Arial"/>
          <w:sz w:val="22"/>
          <w:szCs w:val="22"/>
        </w:rPr>
        <w:t>.</w:t>
      </w:r>
    </w:p>
    <w:p w14:paraId="67062532" w14:textId="71CDCE52" w:rsidR="009E0632" w:rsidRPr="00AF67EC" w:rsidRDefault="009E0632" w:rsidP="00C13A69">
      <w:pPr>
        <w:rPr>
          <w:rFonts w:ascii="Arial" w:hAnsi="Arial" w:cs="Arial"/>
          <w:sz w:val="22"/>
          <w:szCs w:val="22"/>
        </w:rPr>
      </w:pPr>
    </w:p>
    <w:p w14:paraId="7F7113D9" w14:textId="273659A9" w:rsidR="009E0632" w:rsidRPr="00AF67EC" w:rsidRDefault="00B634F9" w:rsidP="00C13A69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>Relevant Skills</w:t>
      </w:r>
    </w:p>
    <w:p w14:paraId="6B1A6289" w14:textId="77777777" w:rsidR="00B634F9" w:rsidRPr="00AF67EC" w:rsidRDefault="00B634F9" w:rsidP="00C13A69">
      <w:pPr>
        <w:rPr>
          <w:rFonts w:ascii="Arial" w:hAnsi="Arial" w:cs="Arial"/>
          <w:sz w:val="22"/>
          <w:szCs w:val="22"/>
        </w:rPr>
      </w:pPr>
    </w:p>
    <w:p w14:paraId="70EDA42F" w14:textId="251AACC4" w:rsidR="009E0632" w:rsidRPr="00AF67EC" w:rsidRDefault="00B634F9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Following instructions/making decisions:</w:t>
      </w:r>
      <w:r w:rsidR="00E25DBC" w:rsidRPr="00AF67EC">
        <w:rPr>
          <w:rFonts w:ascii="Arial" w:hAnsi="Arial" w:cs="Arial"/>
          <w:sz w:val="22"/>
          <w:szCs w:val="22"/>
        </w:rPr>
        <w:t xml:space="preserve"> completed documentation accurately, completing tasks to high standards.</w:t>
      </w:r>
    </w:p>
    <w:p w14:paraId="0B629893" w14:textId="77777777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31B34B87" w14:textId="58180985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Time and workload management:</w:t>
      </w:r>
      <w:r w:rsidR="00E25DBC" w:rsidRPr="00AF67EC">
        <w:rPr>
          <w:rFonts w:ascii="Arial" w:hAnsi="Arial" w:cs="Arial"/>
          <w:sz w:val="22"/>
          <w:szCs w:val="22"/>
        </w:rPr>
        <w:t xml:space="preserve"> worked both front and back of house when short</w:t>
      </w:r>
      <w:r w:rsidR="005827A5">
        <w:rPr>
          <w:rFonts w:ascii="Arial" w:hAnsi="Arial" w:cs="Arial"/>
          <w:sz w:val="22"/>
          <w:szCs w:val="22"/>
        </w:rPr>
        <w:t>-</w:t>
      </w:r>
      <w:r w:rsidR="00E25DBC" w:rsidRPr="00AF67EC">
        <w:rPr>
          <w:rFonts w:ascii="Arial" w:hAnsi="Arial" w:cs="Arial"/>
          <w:sz w:val="22"/>
          <w:szCs w:val="22"/>
        </w:rPr>
        <w:t>staffed, always on time for lectures and work is submitted in a timely matter.</w:t>
      </w:r>
    </w:p>
    <w:p w14:paraId="1F9815B3" w14:textId="77777777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3F5E977F" w14:textId="525CDED5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Creativity:</w:t>
      </w:r>
      <w:r w:rsidR="00E25DBC" w:rsidRPr="00AF67EC">
        <w:rPr>
          <w:rFonts w:ascii="Arial" w:hAnsi="Arial" w:cs="Arial"/>
          <w:sz w:val="22"/>
          <w:szCs w:val="22"/>
        </w:rPr>
        <w:t xml:space="preserve"> Created storyboards and designs for projects for example tower defence game which was created in Unreal Engine.</w:t>
      </w:r>
    </w:p>
    <w:p w14:paraId="4FDD757C" w14:textId="77777777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20C5D5C7" w14:textId="5C120620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Problem Solving:</w:t>
      </w:r>
      <w:r w:rsidR="00E25DBC" w:rsidRPr="00AF67EC">
        <w:rPr>
          <w:rFonts w:ascii="Arial" w:hAnsi="Arial" w:cs="Arial"/>
          <w:sz w:val="22"/>
          <w:szCs w:val="22"/>
        </w:rPr>
        <w:t xml:space="preserve"> Researched and remained resilient when facing issues programming. Ar</w:t>
      </w:r>
      <w:r w:rsidR="006958D5" w:rsidRPr="00AF67EC">
        <w:rPr>
          <w:rFonts w:ascii="Arial" w:hAnsi="Arial" w:cs="Arial"/>
          <w:sz w:val="22"/>
          <w:szCs w:val="22"/>
        </w:rPr>
        <w:t>r</w:t>
      </w:r>
      <w:r w:rsidR="00E25DBC" w:rsidRPr="00AF67EC">
        <w:rPr>
          <w:rFonts w:ascii="Arial" w:hAnsi="Arial" w:cs="Arial"/>
          <w:sz w:val="22"/>
          <w:szCs w:val="22"/>
        </w:rPr>
        <w:t>anged team meetings for group p</w:t>
      </w:r>
      <w:r w:rsidR="006958D5" w:rsidRPr="00AF67EC">
        <w:rPr>
          <w:rFonts w:ascii="Arial" w:hAnsi="Arial" w:cs="Arial"/>
          <w:sz w:val="22"/>
          <w:szCs w:val="22"/>
        </w:rPr>
        <w:t>r</w:t>
      </w:r>
      <w:r w:rsidR="00E25DBC" w:rsidRPr="00AF67EC">
        <w:rPr>
          <w:rFonts w:ascii="Arial" w:hAnsi="Arial" w:cs="Arial"/>
          <w:sz w:val="22"/>
          <w:szCs w:val="22"/>
        </w:rPr>
        <w:t>ojects.</w:t>
      </w:r>
    </w:p>
    <w:p w14:paraId="39B34852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2658DA16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34C0031A" w14:textId="3581FB7A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Teamwork</w:t>
      </w:r>
      <w:r w:rsidR="00E25DBC" w:rsidRPr="00AF67EC">
        <w:rPr>
          <w:rFonts w:ascii="Arial" w:hAnsi="Arial" w:cs="Arial"/>
          <w:sz w:val="22"/>
          <w:szCs w:val="22"/>
        </w:rPr>
        <w:t>: Flexible with working hours to meet team and business needs whilst working in a resta</w:t>
      </w:r>
      <w:r w:rsidR="006958D5" w:rsidRPr="00AF67EC">
        <w:rPr>
          <w:rFonts w:ascii="Arial" w:hAnsi="Arial" w:cs="Arial"/>
          <w:sz w:val="22"/>
          <w:szCs w:val="22"/>
        </w:rPr>
        <w:t>ura</w:t>
      </w:r>
      <w:r w:rsidR="00E25DBC" w:rsidRPr="00AF67EC">
        <w:rPr>
          <w:rFonts w:ascii="Arial" w:hAnsi="Arial" w:cs="Arial"/>
          <w:sz w:val="22"/>
          <w:szCs w:val="22"/>
        </w:rPr>
        <w:t xml:space="preserve">nt. </w:t>
      </w:r>
    </w:p>
    <w:p w14:paraId="439449CC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359258E1" w14:textId="4156EA2A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>Communication: Confidently served customers,</w:t>
      </w:r>
      <w:r w:rsidR="00E25DBC" w:rsidRPr="00AF67EC">
        <w:rPr>
          <w:rFonts w:ascii="Arial" w:hAnsi="Arial" w:cs="Arial"/>
          <w:sz w:val="22"/>
          <w:szCs w:val="22"/>
        </w:rPr>
        <w:t xml:space="preserve"> </w:t>
      </w:r>
      <w:r w:rsidR="00AF67EC" w:rsidRPr="00AF67EC">
        <w:rPr>
          <w:rFonts w:ascii="Arial" w:hAnsi="Arial" w:cs="Arial"/>
          <w:sz w:val="22"/>
          <w:szCs w:val="22"/>
        </w:rPr>
        <w:t>addressed</w:t>
      </w:r>
      <w:r w:rsidR="00E25DBC" w:rsidRPr="00AF67EC">
        <w:rPr>
          <w:rFonts w:ascii="Arial" w:hAnsi="Arial" w:cs="Arial"/>
          <w:sz w:val="22"/>
          <w:szCs w:val="22"/>
        </w:rPr>
        <w:t xml:space="preserve"> issues and </w:t>
      </w:r>
      <w:r w:rsidR="005827A5">
        <w:rPr>
          <w:rFonts w:ascii="Arial" w:hAnsi="Arial" w:cs="Arial"/>
          <w:sz w:val="22"/>
          <w:szCs w:val="22"/>
        </w:rPr>
        <w:t>calmly answered questions</w:t>
      </w:r>
      <w:r w:rsidR="00E25DBC" w:rsidRPr="00AF67EC">
        <w:rPr>
          <w:rFonts w:ascii="Arial" w:hAnsi="Arial" w:cs="Arial"/>
          <w:sz w:val="22"/>
          <w:szCs w:val="22"/>
        </w:rPr>
        <w:t>.</w:t>
      </w:r>
    </w:p>
    <w:p w14:paraId="7A8487ED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6B035944" w14:textId="77777777" w:rsidR="006958D5" w:rsidRPr="00AF67EC" w:rsidRDefault="006958D5" w:rsidP="006958D5">
      <w:pPr>
        <w:pStyle w:val="ListParagraph"/>
        <w:rPr>
          <w:rFonts w:ascii="Arial" w:hAnsi="Arial" w:cs="Arial"/>
          <w:sz w:val="22"/>
          <w:szCs w:val="22"/>
        </w:rPr>
      </w:pPr>
    </w:p>
    <w:p w14:paraId="30B904C4" w14:textId="56993C54" w:rsidR="00015CF6" w:rsidRPr="00AF67EC" w:rsidRDefault="00015CF6" w:rsidP="006958D5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Technical Skills: key Office 365 skills, </w:t>
      </w:r>
      <w:r w:rsidR="00E25DBC" w:rsidRPr="00AF67EC">
        <w:rPr>
          <w:rFonts w:ascii="Arial" w:hAnsi="Arial" w:cs="Arial"/>
          <w:sz w:val="22"/>
          <w:szCs w:val="22"/>
        </w:rPr>
        <w:t xml:space="preserve">C++, Unreal Engine, Unity, </w:t>
      </w:r>
      <w:r w:rsidR="006958D5" w:rsidRPr="00AF67EC">
        <w:rPr>
          <w:rFonts w:ascii="Arial" w:hAnsi="Arial" w:cs="Arial"/>
          <w:sz w:val="22"/>
          <w:szCs w:val="22"/>
        </w:rPr>
        <w:t>Blueprints.</w:t>
      </w:r>
    </w:p>
    <w:p w14:paraId="4FAC4785" w14:textId="416062ED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29BFF458" w14:textId="77777777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7A50DB69" w14:textId="1188B6F9" w:rsidR="006958D5" w:rsidRPr="00AF67EC" w:rsidRDefault="006958D5" w:rsidP="006958D5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>Employment</w:t>
      </w:r>
    </w:p>
    <w:p w14:paraId="44E02993" w14:textId="77777777" w:rsidR="00823937" w:rsidRPr="00AF67EC" w:rsidRDefault="00823937" w:rsidP="006958D5">
      <w:pPr>
        <w:rPr>
          <w:rFonts w:ascii="Arial" w:hAnsi="Arial" w:cs="Arial"/>
          <w:b/>
          <w:bCs/>
        </w:rPr>
      </w:pPr>
    </w:p>
    <w:p w14:paraId="7F50604F" w14:textId="310B7323" w:rsidR="006958D5" w:rsidRDefault="006958D5" w:rsidP="00823937">
      <w:pPr>
        <w:pStyle w:val="Body"/>
        <w:rPr>
          <w:rFonts w:ascii="Arial" w:hAnsi="Arial" w:cs="Arial"/>
          <w:sz w:val="22"/>
          <w:szCs w:val="22"/>
          <w:lang w:val="en-US"/>
        </w:rPr>
      </w:pPr>
      <w:r w:rsidRPr="00AF67EC">
        <w:rPr>
          <w:rFonts w:ascii="Arial" w:hAnsi="Arial" w:cs="Arial"/>
          <w:sz w:val="22"/>
          <w:szCs w:val="22"/>
          <w:lang w:val="en-US"/>
        </w:rPr>
        <w:t>Kitchen assistant at the Fox in Menston</w:t>
      </w:r>
      <w:r w:rsidR="00D672B0">
        <w:rPr>
          <w:rFonts w:ascii="Arial" w:hAnsi="Arial" w:cs="Arial"/>
          <w:sz w:val="22"/>
          <w:szCs w:val="22"/>
          <w:lang w:val="en-US"/>
        </w:rPr>
        <w:t xml:space="preserve"> </w:t>
      </w:r>
      <w:r w:rsidR="00D672B0">
        <w:rPr>
          <w:rFonts w:ascii="Arial" w:hAnsi="Arial" w:cs="Arial"/>
          <w:sz w:val="22"/>
          <w:szCs w:val="22"/>
          <w:lang w:val="en-US"/>
        </w:rPr>
        <w:tab/>
      </w:r>
      <w:r w:rsidR="00D672B0">
        <w:rPr>
          <w:rFonts w:ascii="Arial" w:hAnsi="Arial" w:cs="Arial"/>
          <w:sz w:val="22"/>
          <w:szCs w:val="22"/>
          <w:lang w:val="en-US"/>
        </w:rPr>
        <w:tab/>
      </w:r>
      <w:r w:rsidR="00D672B0">
        <w:rPr>
          <w:rFonts w:ascii="Arial" w:hAnsi="Arial" w:cs="Arial"/>
          <w:sz w:val="22"/>
          <w:szCs w:val="22"/>
          <w:lang w:val="en-US"/>
        </w:rPr>
        <w:tab/>
      </w:r>
      <w:r w:rsidR="00D672B0">
        <w:rPr>
          <w:rFonts w:ascii="Arial" w:hAnsi="Arial" w:cs="Arial"/>
          <w:sz w:val="22"/>
          <w:szCs w:val="22"/>
          <w:lang w:val="en-US"/>
        </w:rPr>
        <w:tab/>
      </w:r>
      <w:r w:rsidRPr="00AF67EC">
        <w:rPr>
          <w:rFonts w:ascii="Arial" w:hAnsi="Arial" w:cs="Arial"/>
          <w:sz w:val="22"/>
          <w:szCs w:val="22"/>
          <w:lang w:val="en-US"/>
        </w:rPr>
        <w:t>03/17</w:t>
      </w:r>
      <w:r w:rsidR="00855F09">
        <w:rPr>
          <w:rFonts w:ascii="Arial" w:hAnsi="Arial" w:cs="Arial"/>
          <w:sz w:val="22"/>
          <w:szCs w:val="22"/>
          <w:lang w:val="en-US"/>
        </w:rPr>
        <w:t xml:space="preserve"> – 08/18</w:t>
      </w:r>
    </w:p>
    <w:p w14:paraId="1F4CCBC6" w14:textId="77777777" w:rsidR="00DB1427" w:rsidRDefault="00DB1427" w:rsidP="00823937">
      <w:pPr>
        <w:pStyle w:val="Body"/>
        <w:rPr>
          <w:rFonts w:ascii="Arial" w:hAnsi="Arial" w:cs="Arial"/>
          <w:sz w:val="22"/>
          <w:szCs w:val="22"/>
          <w:lang w:val="en-US"/>
        </w:rPr>
      </w:pPr>
    </w:p>
    <w:p w14:paraId="073D666A" w14:textId="77777777" w:rsidR="00DB1427" w:rsidRPr="00AF67EC" w:rsidRDefault="00DB1427" w:rsidP="00DB1427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A reliable, conscientious, hardworking, enthusiastic individual. Regarded as a good team player in a pressurised food service environment working unsociable hours including weekends and late evening shifts often at short notice.</w:t>
      </w:r>
    </w:p>
    <w:p w14:paraId="598E997E" w14:textId="77777777" w:rsidR="00DB1427" w:rsidRPr="00AF67EC" w:rsidRDefault="00DB1427" w:rsidP="00DB1427">
      <w:pPr>
        <w:pStyle w:val="Body"/>
        <w:rPr>
          <w:rFonts w:ascii="Arial" w:hAnsi="Arial" w:cs="Arial"/>
          <w:sz w:val="22"/>
          <w:szCs w:val="22"/>
        </w:rPr>
      </w:pPr>
    </w:p>
    <w:p w14:paraId="4EA35E53" w14:textId="77777777" w:rsidR="00DB1427" w:rsidRPr="00AF67EC" w:rsidRDefault="00DB1427" w:rsidP="00DB1427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A valued member of the team with an excellent absence record. With excellent training and understanding about hygiene, food safety, allergens, and fire safety within employment.</w:t>
      </w:r>
    </w:p>
    <w:p w14:paraId="6C66710A" w14:textId="77777777" w:rsidR="00DB1427" w:rsidRPr="00AF67EC" w:rsidRDefault="00DB1427" w:rsidP="00DB1427">
      <w:pPr>
        <w:rPr>
          <w:rFonts w:ascii="Arial" w:hAnsi="Arial" w:cs="Arial"/>
          <w:sz w:val="22"/>
          <w:szCs w:val="22"/>
        </w:rPr>
      </w:pPr>
    </w:p>
    <w:p w14:paraId="5B02B28D" w14:textId="77777777" w:rsidR="00823937" w:rsidRPr="00AF67EC" w:rsidRDefault="00823937" w:rsidP="00823937">
      <w:pPr>
        <w:pStyle w:val="Body"/>
        <w:rPr>
          <w:rFonts w:ascii="Arial" w:hAnsi="Arial" w:cs="Arial"/>
          <w:sz w:val="22"/>
          <w:szCs w:val="22"/>
          <w:lang w:val="en-US"/>
        </w:rPr>
      </w:pPr>
    </w:p>
    <w:p w14:paraId="23DDD4A0" w14:textId="4680CFAB" w:rsidR="006958D5" w:rsidRDefault="006958D5" w:rsidP="00823937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</w:rPr>
        <w:t xml:space="preserve">Customer Assistant at Sainsbury’s </w:t>
      </w:r>
      <w:r w:rsidR="00D672B0">
        <w:rPr>
          <w:rFonts w:ascii="Arial" w:hAnsi="Arial" w:cs="Arial"/>
          <w:sz w:val="22"/>
          <w:szCs w:val="22"/>
        </w:rPr>
        <w:t xml:space="preserve">in </w:t>
      </w:r>
      <w:r w:rsidRPr="00AF67EC">
        <w:rPr>
          <w:rFonts w:ascii="Arial" w:hAnsi="Arial" w:cs="Arial"/>
          <w:sz w:val="22"/>
          <w:szCs w:val="22"/>
        </w:rPr>
        <w:t>Otley</w:t>
      </w:r>
      <w:r w:rsidR="00D672B0">
        <w:rPr>
          <w:rFonts w:ascii="Arial" w:hAnsi="Arial" w:cs="Arial"/>
          <w:sz w:val="22"/>
          <w:szCs w:val="22"/>
        </w:rPr>
        <w:t xml:space="preserve"> </w:t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Pr="00AF67EC">
        <w:rPr>
          <w:rFonts w:ascii="Arial" w:hAnsi="Arial" w:cs="Arial"/>
          <w:sz w:val="22"/>
          <w:szCs w:val="22"/>
        </w:rPr>
        <w:t>06/</w:t>
      </w:r>
      <w:r w:rsidR="00823937" w:rsidRPr="00AF67EC">
        <w:rPr>
          <w:rFonts w:ascii="Arial" w:hAnsi="Arial" w:cs="Arial"/>
          <w:sz w:val="22"/>
          <w:szCs w:val="22"/>
        </w:rPr>
        <w:t>19</w:t>
      </w:r>
      <w:r w:rsidRPr="00AF67EC">
        <w:rPr>
          <w:rFonts w:ascii="Arial" w:hAnsi="Arial" w:cs="Arial"/>
          <w:sz w:val="22"/>
          <w:szCs w:val="22"/>
        </w:rPr>
        <w:t xml:space="preserve"> – 09/19</w:t>
      </w:r>
    </w:p>
    <w:p w14:paraId="269737AF" w14:textId="123FEDE6" w:rsidR="00354EFF" w:rsidRDefault="00354EFF" w:rsidP="00823937">
      <w:pPr>
        <w:pStyle w:val="Body"/>
        <w:rPr>
          <w:rFonts w:ascii="Arial" w:hAnsi="Arial" w:cs="Arial"/>
          <w:sz w:val="22"/>
          <w:szCs w:val="22"/>
        </w:rPr>
      </w:pPr>
    </w:p>
    <w:p w14:paraId="3996424F" w14:textId="71B81D99" w:rsidR="00354EFF" w:rsidRDefault="00FF45ED" w:rsidP="00823937">
      <w:pPr>
        <w:pStyle w:val="Body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ustomer Assistant at </w:t>
      </w:r>
      <w:r w:rsidR="00D672B0">
        <w:rPr>
          <w:rFonts w:ascii="Arial" w:hAnsi="Arial" w:cs="Arial"/>
          <w:sz w:val="22"/>
          <w:szCs w:val="22"/>
        </w:rPr>
        <w:t>Morrison’s</w:t>
      </w:r>
      <w:r>
        <w:rPr>
          <w:rFonts w:ascii="Arial" w:hAnsi="Arial" w:cs="Arial"/>
          <w:sz w:val="22"/>
          <w:szCs w:val="22"/>
        </w:rPr>
        <w:t xml:space="preserve"> in Cheadl</w:t>
      </w:r>
      <w:r w:rsidR="00D672B0">
        <w:rPr>
          <w:rFonts w:ascii="Arial" w:hAnsi="Arial" w:cs="Arial"/>
          <w:sz w:val="22"/>
          <w:szCs w:val="22"/>
        </w:rPr>
        <w:t xml:space="preserve">e </w:t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="00D672B0">
        <w:rPr>
          <w:rFonts w:ascii="Arial" w:hAnsi="Arial" w:cs="Arial"/>
          <w:sz w:val="22"/>
          <w:szCs w:val="22"/>
        </w:rPr>
        <w:tab/>
      </w:r>
      <w:r w:rsidR="0015133D">
        <w:rPr>
          <w:rFonts w:ascii="Arial" w:hAnsi="Arial" w:cs="Arial"/>
          <w:sz w:val="22"/>
          <w:szCs w:val="22"/>
        </w:rPr>
        <w:t>09/20 – present</w:t>
      </w:r>
    </w:p>
    <w:p w14:paraId="4C9819C3" w14:textId="0221297B" w:rsidR="001C39F8" w:rsidRDefault="001C39F8" w:rsidP="001E06F9">
      <w:pPr>
        <w:pStyle w:val="Body"/>
        <w:rPr>
          <w:rFonts w:ascii="Arial" w:hAnsi="Arial" w:cs="Arial"/>
          <w:sz w:val="22"/>
          <w:szCs w:val="22"/>
          <w:lang w:val="en-US"/>
        </w:rPr>
      </w:pPr>
    </w:p>
    <w:p w14:paraId="03D9DF5A" w14:textId="04F9944C" w:rsidR="00C212CA" w:rsidRPr="00AF67EC" w:rsidRDefault="001C39F8" w:rsidP="00823937">
      <w:pPr>
        <w:pStyle w:val="Body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en-US"/>
        </w:rPr>
        <w:t>A good team member in a fast passed environment</w:t>
      </w:r>
      <w:r w:rsidR="00556846">
        <w:rPr>
          <w:rFonts w:ascii="Arial" w:hAnsi="Arial" w:cs="Arial"/>
          <w:sz w:val="22"/>
          <w:szCs w:val="22"/>
          <w:lang w:val="en-US"/>
        </w:rPr>
        <w:t xml:space="preserve"> while </w:t>
      </w:r>
      <w:r w:rsidR="00391FD7">
        <w:rPr>
          <w:rFonts w:ascii="Arial" w:hAnsi="Arial" w:cs="Arial"/>
          <w:sz w:val="22"/>
          <w:szCs w:val="22"/>
          <w:lang w:val="en-US"/>
        </w:rPr>
        <w:t>greeting</w:t>
      </w:r>
      <w:r w:rsidR="00556846">
        <w:rPr>
          <w:rFonts w:ascii="Arial" w:hAnsi="Arial" w:cs="Arial"/>
          <w:sz w:val="22"/>
          <w:szCs w:val="22"/>
          <w:lang w:val="en-US"/>
        </w:rPr>
        <w:t xml:space="preserve"> customers and handling money. </w:t>
      </w:r>
      <w:r w:rsidR="00A82C80">
        <w:rPr>
          <w:rFonts w:ascii="Arial" w:hAnsi="Arial" w:cs="Arial"/>
          <w:sz w:val="22"/>
          <w:szCs w:val="22"/>
          <w:lang w:val="en-US"/>
        </w:rPr>
        <w:t>Been trained on the checkouts and already have some training in shelf stacking</w:t>
      </w:r>
      <w:r w:rsidR="0057307C">
        <w:rPr>
          <w:rFonts w:ascii="Arial" w:hAnsi="Arial" w:cs="Arial"/>
          <w:sz w:val="22"/>
          <w:szCs w:val="22"/>
          <w:lang w:val="en-US"/>
        </w:rPr>
        <w:t xml:space="preserve"> also have an open mind to be trained of other things</w:t>
      </w:r>
      <w:r w:rsidR="00391FD7">
        <w:rPr>
          <w:rFonts w:ascii="Arial" w:hAnsi="Arial" w:cs="Arial"/>
          <w:sz w:val="22"/>
          <w:szCs w:val="22"/>
          <w:lang w:val="en-US"/>
        </w:rPr>
        <w:t xml:space="preserve">. </w:t>
      </w:r>
    </w:p>
    <w:p w14:paraId="6052F666" w14:textId="77777777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</w:p>
    <w:p w14:paraId="469DDF09" w14:textId="31B67FC7" w:rsidR="006958D5" w:rsidRPr="00AF67EC" w:rsidRDefault="006958D5" w:rsidP="006958D5">
      <w:pPr>
        <w:rPr>
          <w:rFonts w:ascii="Arial" w:hAnsi="Arial" w:cs="Arial"/>
          <w:b/>
          <w:bCs/>
        </w:rPr>
      </w:pPr>
      <w:r w:rsidRPr="00AF67EC">
        <w:rPr>
          <w:rFonts w:ascii="Arial" w:hAnsi="Arial" w:cs="Arial"/>
          <w:b/>
          <w:bCs/>
        </w:rPr>
        <w:t xml:space="preserve">Volunteering Experience </w:t>
      </w:r>
    </w:p>
    <w:p w14:paraId="1B24D4AE" w14:textId="77777777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</w:p>
    <w:p w14:paraId="6EFFD4E0" w14:textId="77777777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Radio Design in Shipley</w:t>
      </w:r>
    </w:p>
    <w:p w14:paraId="67968205" w14:textId="77777777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13th July 2015 — 17th July 2015</w:t>
      </w:r>
    </w:p>
    <w:p w14:paraId="1406E258" w14:textId="4AAEC0DC" w:rsidR="006958D5" w:rsidRPr="00AF67EC" w:rsidRDefault="006958D5" w:rsidP="006958D5">
      <w:pPr>
        <w:pStyle w:val="Body"/>
        <w:rPr>
          <w:rFonts w:ascii="Arial" w:hAnsi="Arial" w:cs="Arial"/>
          <w:sz w:val="22"/>
          <w:szCs w:val="22"/>
        </w:rPr>
      </w:pPr>
      <w:r w:rsidRPr="00AF67EC">
        <w:rPr>
          <w:rFonts w:ascii="Arial" w:hAnsi="Arial" w:cs="Arial"/>
          <w:sz w:val="22"/>
          <w:szCs w:val="22"/>
          <w:lang w:val="en-US"/>
        </w:rPr>
        <w:t>Working the production line.</w:t>
      </w:r>
    </w:p>
    <w:p w14:paraId="4150CC96" w14:textId="663C78C5" w:rsidR="006958D5" w:rsidRPr="00AF67EC" w:rsidRDefault="006958D5" w:rsidP="006958D5">
      <w:pPr>
        <w:rPr>
          <w:rFonts w:ascii="Arial" w:hAnsi="Arial" w:cs="Arial"/>
          <w:sz w:val="22"/>
          <w:szCs w:val="22"/>
        </w:rPr>
      </w:pPr>
    </w:p>
    <w:p w14:paraId="10214FD9" w14:textId="77777777" w:rsidR="00823937" w:rsidRPr="00AF67EC" w:rsidRDefault="00823937" w:rsidP="006958D5">
      <w:pPr>
        <w:rPr>
          <w:rFonts w:ascii="Arial" w:hAnsi="Arial" w:cs="Arial"/>
          <w:sz w:val="22"/>
          <w:szCs w:val="22"/>
        </w:rPr>
      </w:pPr>
    </w:p>
    <w:sectPr w:rsidR="00823937" w:rsidRPr="00AF67EC" w:rsidSect="00EA72D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CE4037"/>
    <w:multiLevelType w:val="hybridMultilevel"/>
    <w:tmpl w:val="81143C5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MbK0tDQzNTG3MDFQ0lEKTi0uzszPAykwqgUAKUF6QSwAAAA="/>
  </w:docVars>
  <w:rsids>
    <w:rsidRoot w:val="006662B3"/>
    <w:rsid w:val="00015CF6"/>
    <w:rsid w:val="0005159B"/>
    <w:rsid w:val="000938E7"/>
    <w:rsid w:val="000A2608"/>
    <w:rsid w:val="000D6829"/>
    <w:rsid w:val="0015133D"/>
    <w:rsid w:val="001B3E68"/>
    <w:rsid w:val="001C39F8"/>
    <w:rsid w:val="001E06F9"/>
    <w:rsid w:val="00200134"/>
    <w:rsid w:val="00202088"/>
    <w:rsid w:val="00251DFF"/>
    <w:rsid w:val="00271B94"/>
    <w:rsid w:val="002F5F19"/>
    <w:rsid w:val="00310100"/>
    <w:rsid w:val="00354EFF"/>
    <w:rsid w:val="00391FD7"/>
    <w:rsid w:val="003E19D3"/>
    <w:rsid w:val="0043110E"/>
    <w:rsid w:val="00437FC4"/>
    <w:rsid w:val="00441234"/>
    <w:rsid w:val="0049732A"/>
    <w:rsid w:val="004B034F"/>
    <w:rsid w:val="00507880"/>
    <w:rsid w:val="00531DBF"/>
    <w:rsid w:val="00556846"/>
    <w:rsid w:val="0056556B"/>
    <w:rsid w:val="00571749"/>
    <w:rsid w:val="0057307C"/>
    <w:rsid w:val="005827A5"/>
    <w:rsid w:val="00584A7A"/>
    <w:rsid w:val="005C4F63"/>
    <w:rsid w:val="0065042F"/>
    <w:rsid w:val="006661DA"/>
    <w:rsid w:val="006662B3"/>
    <w:rsid w:val="00667F40"/>
    <w:rsid w:val="00687384"/>
    <w:rsid w:val="006958D5"/>
    <w:rsid w:val="006A768E"/>
    <w:rsid w:val="006C5758"/>
    <w:rsid w:val="006D03A9"/>
    <w:rsid w:val="00716D10"/>
    <w:rsid w:val="00747F39"/>
    <w:rsid w:val="00754661"/>
    <w:rsid w:val="00760DA8"/>
    <w:rsid w:val="00765D28"/>
    <w:rsid w:val="00800228"/>
    <w:rsid w:val="00823937"/>
    <w:rsid w:val="00834724"/>
    <w:rsid w:val="00855F09"/>
    <w:rsid w:val="009302A4"/>
    <w:rsid w:val="009D02C3"/>
    <w:rsid w:val="009D6188"/>
    <w:rsid w:val="009E0632"/>
    <w:rsid w:val="009F4CFE"/>
    <w:rsid w:val="00A12FB3"/>
    <w:rsid w:val="00A42DFD"/>
    <w:rsid w:val="00A82C80"/>
    <w:rsid w:val="00AC66F7"/>
    <w:rsid w:val="00AF67EC"/>
    <w:rsid w:val="00B634F9"/>
    <w:rsid w:val="00B67753"/>
    <w:rsid w:val="00C13A69"/>
    <w:rsid w:val="00C212CA"/>
    <w:rsid w:val="00C36D2A"/>
    <w:rsid w:val="00CB4865"/>
    <w:rsid w:val="00D07C25"/>
    <w:rsid w:val="00D43950"/>
    <w:rsid w:val="00D672B0"/>
    <w:rsid w:val="00D7060B"/>
    <w:rsid w:val="00D744F8"/>
    <w:rsid w:val="00DA4B89"/>
    <w:rsid w:val="00DB1427"/>
    <w:rsid w:val="00E011A2"/>
    <w:rsid w:val="00E25DBC"/>
    <w:rsid w:val="00E67C2D"/>
    <w:rsid w:val="00E90831"/>
    <w:rsid w:val="00EA670C"/>
    <w:rsid w:val="00EA72D9"/>
    <w:rsid w:val="00EF3D60"/>
    <w:rsid w:val="00F123F2"/>
    <w:rsid w:val="00FD3B6C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876BC"/>
  <w15:chartTrackingRefBased/>
  <w15:docId w15:val="{7145D823-E9AF-214A-8BF5-1B13AFE83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62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2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62B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958D5"/>
    <w:pPr>
      <w:ind w:left="720"/>
      <w:contextualSpacing/>
    </w:pPr>
  </w:style>
  <w:style w:type="paragraph" w:customStyle="1" w:styleId="Body">
    <w:name w:val="Body"/>
    <w:rsid w:val="006958D5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44"/>
      <w:szCs w:val="44"/>
      <w:bdr w:val="nil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012343i.github.io/James-McGowan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james-mcgowan-90313516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mes.mcgowan73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645B2-3C06-47BE-B02A-EF63D116E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cGowan</dc:creator>
  <cp:keywords/>
  <dc:description/>
  <cp:lastModifiedBy>James McGowan</cp:lastModifiedBy>
  <cp:revision>70</cp:revision>
  <dcterms:created xsi:type="dcterms:W3CDTF">2020-02-10T17:35:00Z</dcterms:created>
  <dcterms:modified xsi:type="dcterms:W3CDTF">2021-01-10T16:56:00Z</dcterms:modified>
</cp:coreProperties>
</file>